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40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29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40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2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0.55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0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4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051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0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7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468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86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2.23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99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-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52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874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25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 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00:41Z</dcterms:created>
  <dcterms:modified xsi:type="dcterms:W3CDTF">2025-01-22T1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